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38708D9B" w:rsidR="00740C6A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6999C07" w14:textId="09339560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2067C9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2067C9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</w:t>
            </w:r>
            <w:proofErr w:type="spellEnd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ep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PolyInception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It can obtain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292E4C80" w14:textId="77777777" w:rsidR="005961D3" w:rsidRPr="00BC3F50" w:rsidRDefault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4B2BAB1E" w14:textId="65452877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14FBECDE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307F9CA9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.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Deep 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earning 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rchitecture </w:t>
      </w:r>
    </w:p>
    <w:p w14:paraId="667A8AF1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BC3F50" w:rsidRDefault="00041588" w:rsidP="00FB6A47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FB6A47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FB6A47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FB6A47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FB6A47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FB6A47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3C39239D" w14:textId="1AF1946F" w:rsidR="003068AD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0D82710" w14:textId="3F5F6841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A2F5E7A" w14:textId="1648587F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077C25F" w14:textId="3D68A63B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2BDF8AD" w14:textId="7CF9FD7B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D7E429C" w14:textId="0FCE15F2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02C8C06" w14:textId="7804BB56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893C781" w14:textId="0859840C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2B6E37" w14:textId="3630141D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80782C" w14:textId="748F0F71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504BC7" w14:textId="77777777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E27EEF" w14:textId="1C168E0F" w:rsidR="00790775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6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cton Recogn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8"/>
        <w:gridCol w:w="3169"/>
        <w:gridCol w:w="2799"/>
      </w:tblGrid>
      <w:tr w:rsidR="00790775" w14:paraId="2B8A35C5" w14:textId="7F35CE15" w:rsidTr="00790775">
        <w:tc>
          <w:tcPr>
            <w:tcW w:w="3048" w:type="dxa"/>
          </w:tcPr>
          <w:p w14:paraId="67C3C13B" w14:textId="1C742CE2" w:rsidR="00790775" w:rsidRDefault="000339B4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cene</w:t>
            </w:r>
          </w:p>
        </w:tc>
        <w:tc>
          <w:tcPr>
            <w:tcW w:w="3169" w:type="dxa"/>
          </w:tcPr>
          <w:p w14:paraId="5BD8E9B2" w14:textId="002711E8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ference</w:t>
            </w:r>
          </w:p>
        </w:tc>
        <w:tc>
          <w:tcPr>
            <w:tcW w:w="2799" w:type="dxa"/>
          </w:tcPr>
          <w:p w14:paraId="4E2FF2FD" w14:textId="15C22298" w:rsidR="00790775" w:rsidRPr="00790775" w:rsidRDefault="00E43330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equired </w:t>
            </w:r>
            <w:bookmarkStart w:id="2" w:name="_GoBack"/>
            <w:bookmarkEnd w:id="2"/>
            <w:r w:rsid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Action</w:t>
            </w:r>
          </w:p>
        </w:tc>
      </w:tr>
      <w:tr w:rsidR="001361AC" w14:paraId="24BB8D89" w14:textId="77777777" w:rsidTr="00790775">
        <w:tc>
          <w:tcPr>
            <w:tcW w:w="3048" w:type="dxa"/>
          </w:tcPr>
          <w:p w14:paraId="7F364D2F" w14:textId="022A2E5C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A person walking through the side of the road/lane</w:t>
            </w:r>
          </w:p>
        </w:tc>
        <w:tc>
          <w:tcPr>
            <w:tcW w:w="3169" w:type="dxa"/>
          </w:tcPr>
          <w:p w14:paraId="613C06E6" w14:textId="7B79CB3E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im/her continue walking or cross the road</w:t>
            </w:r>
          </w:p>
        </w:tc>
        <w:tc>
          <w:tcPr>
            <w:tcW w:w="2799" w:type="dxa"/>
          </w:tcPr>
          <w:p w14:paraId="56E18516" w14:textId="3D86828B" w:rsidR="001361AC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</w:t>
            </w:r>
            <w:r w:rsidR="001361AC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ow down or stop the vehicle</w:t>
            </w:r>
          </w:p>
        </w:tc>
      </w:tr>
      <w:tr w:rsidR="00C93BDE" w14:paraId="090C04FF" w14:textId="77777777" w:rsidTr="00790775">
        <w:tc>
          <w:tcPr>
            <w:tcW w:w="3048" w:type="dxa"/>
          </w:tcPr>
          <w:p w14:paraId="2B44D42D" w14:textId="2B92A0D4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he vehicle in the front is slowing down</w:t>
            </w:r>
          </w:p>
        </w:tc>
        <w:tc>
          <w:tcPr>
            <w:tcW w:w="3169" w:type="dxa"/>
          </w:tcPr>
          <w:p w14:paraId="0A8C924D" w14:textId="75B4C52A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 xml:space="preserve"> heavy traffic in front or it is going to be parked or maybe turn the vehicle around</w:t>
            </w:r>
          </w:p>
        </w:tc>
        <w:tc>
          <w:tcPr>
            <w:tcW w:w="2799" w:type="dxa"/>
          </w:tcPr>
          <w:p w14:paraId="4DD5402E" w14:textId="076CD85B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or stop the vehicle</w:t>
            </w:r>
          </w:p>
        </w:tc>
      </w:tr>
      <w:tr w:rsidR="00C93BDE" w14:paraId="1306A335" w14:textId="77777777" w:rsidTr="00790775">
        <w:tc>
          <w:tcPr>
            <w:tcW w:w="3048" w:type="dxa"/>
          </w:tcPr>
          <w:p w14:paraId="17674C51" w14:textId="735A875D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red/green</w:t>
            </w:r>
          </w:p>
        </w:tc>
        <w:tc>
          <w:tcPr>
            <w:tcW w:w="3169" w:type="dxa"/>
          </w:tcPr>
          <w:p w14:paraId="70E76ACE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78F9678E" w14:textId="335EFFAE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top/Proceed</w:t>
            </w:r>
          </w:p>
        </w:tc>
      </w:tr>
      <w:tr w:rsidR="00C93BDE" w14:paraId="493C2C7A" w14:textId="77777777" w:rsidTr="00790775">
        <w:tc>
          <w:tcPr>
            <w:tcW w:w="3048" w:type="dxa"/>
          </w:tcPr>
          <w:p w14:paraId="0B94F08F" w14:textId="5214D49A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 xml:space="preserve">Traffic signal turning to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yellow</w:t>
            </w:r>
          </w:p>
        </w:tc>
        <w:tc>
          <w:tcPr>
            <w:tcW w:w="3169" w:type="dxa"/>
          </w:tcPr>
          <w:p w14:paraId="6BDD4C07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23BA9D95" w14:textId="6173CEB5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the vehicle</w:t>
            </w:r>
          </w:p>
        </w:tc>
      </w:tr>
      <w:tr w:rsidR="00790775" w14:paraId="4D06C90C" w14:textId="2089BB63" w:rsidTr="00790775">
        <w:tc>
          <w:tcPr>
            <w:tcW w:w="3048" w:type="dxa"/>
          </w:tcPr>
          <w:p w14:paraId="703D93D1" w14:textId="2B1DDA04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One vehicle hitting another vehicle</w:t>
            </w:r>
          </w:p>
        </w:tc>
        <w:tc>
          <w:tcPr>
            <w:tcW w:w="3169" w:type="dxa"/>
          </w:tcPr>
          <w:p w14:paraId="055C9D2F" w14:textId="6919492D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occurring an Accident</w:t>
            </w:r>
          </w:p>
        </w:tc>
        <w:tc>
          <w:tcPr>
            <w:tcW w:w="2799" w:type="dxa"/>
          </w:tcPr>
          <w:p w14:paraId="5EE698E2" w14:textId="6F2CCC72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Verify manually and pass the message to Hospital and Police Station if required</w:t>
            </w:r>
          </w:p>
        </w:tc>
      </w:tr>
      <w:tr w:rsidR="00790775" w14:paraId="7A628D68" w14:textId="4F8400B9" w:rsidTr="00790775">
        <w:tc>
          <w:tcPr>
            <w:tcW w:w="3048" w:type="dxa"/>
          </w:tcPr>
          <w:p w14:paraId="185BBB50" w14:textId="77777777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122D9966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161CA542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  <w:tr w:rsidR="00790775" w14:paraId="5981F7F9" w14:textId="63FC859A" w:rsidTr="00790775">
        <w:tc>
          <w:tcPr>
            <w:tcW w:w="3048" w:type="dxa"/>
          </w:tcPr>
          <w:p w14:paraId="31D7C731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3E0178BE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699E60BA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</w:tbl>
    <w:p w14:paraId="7F900310" w14:textId="79099693" w:rsidR="00E44C7F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2A8C4AF" w14:textId="77777777" w:rsidR="00E44C7F" w:rsidRPr="00BC3F50" w:rsidRDefault="00E44C7F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2067C9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57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2067C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8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1C0291" w:rsidRDefault="002067C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9" w:history="1">
        <w:proofErr w:type="spellStart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1C0291" w:rsidRDefault="002067C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0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2067C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2067C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2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41ED4" w14:textId="77777777" w:rsidR="002067C9" w:rsidRDefault="002067C9" w:rsidP="00A427CA">
      <w:pPr>
        <w:spacing w:after="0" w:line="240" w:lineRule="auto"/>
      </w:pPr>
      <w:r>
        <w:separator/>
      </w:r>
    </w:p>
  </w:endnote>
  <w:endnote w:type="continuationSeparator" w:id="0">
    <w:p w14:paraId="79720A3D" w14:textId="77777777" w:rsidR="002067C9" w:rsidRDefault="002067C9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78657" w14:textId="77777777" w:rsidR="002067C9" w:rsidRDefault="002067C9" w:rsidP="00A427CA">
      <w:pPr>
        <w:spacing w:after="0" w:line="240" w:lineRule="auto"/>
      </w:pPr>
      <w:r>
        <w:separator/>
      </w:r>
    </w:p>
  </w:footnote>
  <w:footnote w:type="continuationSeparator" w:id="0">
    <w:p w14:paraId="38CD5806" w14:textId="77777777" w:rsidR="002067C9" w:rsidRDefault="002067C9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22"/>
  </w:num>
  <w:num w:numId="5">
    <w:abstractNumId w:val="11"/>
  </w:num>
  <w:num w:numId="6">
    <w:abstractNumId w:val="24"/>
  </w:num>
  <w:num w:numId="7">
    <w:abstractNumId w:val="12"/>
  </w:num>
  <w:num w:numId="8">
    <w:abstractNumId w:val="7"/>
  </w:num>
  <w:num w:numId="9">
    <w:abstractNumId w:val="16"/>
  </w:num>
  <w:num w:numId="10">
    <w:abstractNumId w:val="9"/>
  </w:num>
  <w:num w:numId="11">
    <w:abstractNumId w:val="0"/>
  </w:num>
  <w:num w:numId="12">
    <w:abstractNumId w:val="21"/>
  </w:num>
  <w:num w:numId="13">
    <w:abstractNumId w:val="5"/>
  </w:num>
  <w:num w:numId="14">
    <w:abstractNumId w:val="8"/>
  </w:num>
  <w:num w:numId="15">
    <w:abstractNumId w:val="20"/>
  </w:num>
  <w:num w:numId="16">
    <w:abstractNumId w:val="23"/>
  </w:num>
  <w:num w:numId="17">
    <w:abstractNumId w:val="10"/>
  </w:num>
  <w:num w:numId="18">
    <w:abstractNumId w:val="18"/>
  </w:num>
  <w:num w:numId="19">
    <w:abstractNumId w:val="14"/>
  </w:num>
  <w:num w:numId="20">
    <w:abstractNumId w:val="26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5"/>
  </w:num>
  <w:num w:numId="26">
    <w:abstractNumId w:val="17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MqwFAIBYuP0tAAAA"/>
  </w:docVars>
  <w:rsids>
    <w:rsidRoot w:val="00D3164F"/>
    <w:rsid w:val="0000592B"/>
    <w:rsid w:val="000258D9"/>
    <w:rsid w:val="000339B4"/>
    <w:rsid w:val="00041588"/>
    <w:rsid w:val="0004559E"/>
    <w:rsid w:val="00063E4E"/>
    <w:rsid w:val="00077D95"/>
    <w:rsid w:val="0008062D"/>
    <w:rsid w:val="00092ECE"/>
    <w:rsid w:val="000A3441"/>
    <w:rsid w:val="000B6B4B"/>
    <w:rsid w:val="000C059C"/>
    <w:rsid w:val="000C68F4"/>
    <w:rsid w:val="000D2EAD"/>
    <w:rsid w:val="000D7CC0"/>
    <w:rsid w:val="001025F2"/>
    <w:rsid w:val="00110594"/>
    <w:rsid w:val="001361AC"/>
    <w:rsid w:val="00152360"/>
    <w:rsid w:val="001846B2"/>
    <w:rsid w:val="001C0291"/>
    <w:rsid w:val="001C41A3"/>
    <w:rsid w:val="001F619F"/>
    <w:rsid w:val="001F6D74"/>
    <w:rsid w:val="002020CF"/>
    <w:rsid w:val="002067C9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D03F3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0775"/>
    <w:rsid w:val="0079122B"/>
    <w:rsid w:val="0079481E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736D2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869B5"/>
    <w:rsid w:val="00C934FD"/>
    <w:rsid w:val="00C93BDE"/>
    <w:rsid w:val="00C97EE6"/>
    <w:rsid w:val="00CB5474"/>
    <w:rsid w:val="00CD38D9"/>
    <w:rsid w:val="00CD3A92"/>
    <w:rsid w:val="00CE2D1C"/>
    <w:rsid w:val="00CF5977"/>
    <w:rsid w:val="00D15468"/>
    <w:rsid w:val="00D16517"/>
    <w:rsid w:val="00D3164F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43330"/>
    <w:rsid w:val="00E44C7F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github.com/overtunned/lane_detection/tree/main/Dataset" TargetMode="External"/><Relationship Id="rId61" Type="http://schemas.openxmlformats.org/officeDocument/2006/relationships/hyperlink" Target="https://ieeexplore.ieee.org/document/9253415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81ABA745-A558-44EE-8167-12155A817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20</Pages>
  <Words>2608</Words>
  <Characters>1486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61</cp:revision>
  <dcterms:created xsi:type="dcterms:W3CDTF">2021-05-16T06:27:00Z</dcterms:created>
  <dcterms:modified xsi:type="dcterms:W3CDTF">2021-05-27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